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0AB1B" w14:textId="77777777" w:rsidR="00F45A8F" w:rsidRDefault="00F45A8F" w:rsidP="00F45A8F">
      <w:r>
        <w:t>AP CSP 2.0 homework</w:t>
      </w:r>
    </w:p>
    <w:p w14:paraId="4B411A14" w14:textId="77777777" w:rsidR="00EE1255" w:rsidRDefault="00F45A8F" w:rsidP="00F45A8F">
      <w:pPr>
        <w:pStyle w:val="a3"/>
        <w:numPr>
          <w:ilvl w:val="0"/>
          <w:numId w:val="1"/>
        </w:numPr>
      </w:pPr>
      <w:r>
        <w:t xml:space="preserve">Write a function that take a number </w:t>
      </w:r>
      <m:oMath>
        <m:r>
          <w:rPr>
            <w:rFonts w:ascii="Cambria Math" w:hAnsi="Cambria Math"/>
          </w:rPr>
          <m:t>n</m:t>
        </m:r>
      </m:oMath>
      <w:r>
        <w:t xml:space="preserve"> and return </w:t>
      </w:r>
      <m:oMath>
        <m:r>
          <w:rPr>
            <w:rFonts w:ascii="Cambria Math" w:hAnsi="Cambria Math"/>
          </w:rPr>
          <m:t>n!</m:t>
        </m:r>
      </m:oMath>
    </w:p>
    <w:p w14:paraId="0C6008A2" w14:textId="63F318D8" w:rsidR="00F45A8F" w:rsidRDefault="00F45A8F" w:rsidP="00F45A8F">
      <w:r>
        <w:tab/>
      </w:r>
      <w:r w:rsidRPr="00F45A8F">
        <w:drawing>
          <wp:inline distT="0" distB="0" distL="0" distR="0" wp14:anchorId="2B170397" wp14:editId="2CF184E2">
            <wp:extent cx="1050979" cy="137484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50979" cy="1374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D0A16" w14:textId="0F48ABE3" w:rsidR="00D06918" w:rsidRDefault="00D06918" w:rsidP="00F45A8F"/>
    <w:p w14:paraId="71F6D84A" w14:textId="25D4788D" w:rsidR="00D06918" w:rsidRDefault="00D06918" w:rsidP="00F45A8F"/>
    <w:p w14:paraId="63218F9D" w14:textId="77777777" w:rsidR="00D06918" w:rsidRDefault="00D06918" w:rsidP="00F45A8F"/>
    <w:p w14:paraId="5B37F91B" w14:textId="77777777" w:rsidR="00F45A8F" w:rsidRDefault="00F45A8F" w:rsidP="00F45A8F">
      <w:pPr>
        <w:pStyle w:val="a3"/>
        <w:numPr>
          <w:ilvl w:val="0"/>
          <w:numId w:val="1"/>
        </w:numPr>
      </w:pPr>
      <w:r>
        <w:t>Write a function that ask user age and print user born year.</w:t>
      </w:r>
    </w:p>
    <w:p w14:paraId="0D5C5AE0" w14:textId="04420D0B" w:rsidR="00F45A8F" w:rsidRDefault="00F45A8F" w:rsidP="00F45A8F">
      <w:pPr>
        <w:pStyle w:val="a3"/>
      </w:pPr>
      <w:r w:rsidRPr="00F45A8F">
        <w:drawing>
          <wp:inline distT="0" distB="0" distL="0" distR="0" wp14:anchorId="4883A173" wp14:editId="7CD5A053">
            <wp:extent cx="1454225" cy="647733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54225" cy="647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B24E7" w14:textId="61C39DD0" w:rsidR="00D06918" w:rsidRDefault="00D06918" w:rsidP="00F45A8F">
      <w:pPr>
        <w:pStyle w:val="a3"/>
      </w:pPr>
    </w:p>
    <w:p w14:paraId="288A23FC" w14:textId="198F6470" w:rsidR="00D06918" w:rsidRDefault="00D06918" w:rsidP="00F45A8F">
      <w:pPr>
        <w:pStyle w:val="a3"/>
      </w:pPr>
    </w:p>
    <w:p w14:paraId="2D0CCD78" w14:textId="5F333195" w:rsidR="00D06918" w:rsidRDefault="00D06918" w:rsidP="00F45A8F">
      <w:pPr>
        <w:pStyle w:val="a3"/>
      </w:pPr>
    </w:p>
    <w:p w14:paraId="4A021BC9" w14:textId="4DF0D51F" w:rsidR="00D06918" w:rsidRDefault="00D06918" w:rsidP="00F45A8F">
      <w:pPr>
        <w:pStyle w:val="a3"/>
      </w:pPr>
    </w:p>
    <w:p w14:paraId="2B2CDDB4" w14:textId="73421B41" w:rsidR="00D06918" w:rsidRDefault="00D06918" w:rsidP="00F45A8F">
      <w:pPr>
        <w:pStyle w:val="a3"/>
      </w:pPr>
    </w:p>
    <w:p w14:paraId="4A1C76C9" w14:textId="77777777" w:rsidR="00D06918" w:rsidRDefault="00D06918" w:rsidP="00F45A8F">
      <w:pPr>
        <w:pStyle w:val="a3"/>
      </w:pPr>
    </w:p>
    <w:p w14:paraId="67EC0741" w14:textId="12FDB094" w:rsidR="00D06918" w:rsidRDefault="00D06918" w:rsidP="00D06918">
      <w:pPr>
        <w:pStyle w:val="a3"/>
        <w:numPr>
          <w:ilvl w:val="0"/>
          <w:numId w:val="1"/>
        </w:numPr>
      </w:pPr>
      <w:r>
        <w:rPr>
          <w:rFonts w:hint="eastAsia"/>
        </w:rPr>
        <w:t>S</w:t>
      </w:r>
      <w:r>
        <w:t>u</w:t>
      </w:r>
      <w:r>
        <w:rPr>
          <w:rFonts w:hint="eastAsia"/>
        </w:rPr>
        <w:t>pport</w:t>
      </w:r>
      <w:r>
        <w:t xml:space="preserve"> you are creating a program to model a bingo game that you can play on computer.</w:t>
      </w:r>
    </w:p>
    <w:p w14:paraId="572DDA0A" w14:textId="26F64F7C" w:rsidR="00D06918" w:rsidRDefault="00D06918" w:rsidP="00D06918">
      <w:pPr>
        <w:pStyle w:val="a3"/>
      </w:pPr>
      <w:r>
        <w:t>2a. What are some object in game that you will likely want to simulate?</w:t>
      </w:r>
    </w:p>
    <w:p w14:paraId="5254039D" w14:textId="5D5914FC" w:rsidR="00D06918" w:rsidRDefault="00D06918" w:rsidP="00D06918">
      <w:pPr>
        <w:pStyle w:val="a3"/>
      </w:pPr>
      <w:r>
        <w:t>2b. What are some important action in a card game?</w:t>
      </w:r>
    </w:p>
    <w:p w14:paraId="3D86E176" w14:textId="6D1D1ED2" w:rsidR="00D06918" w:rsidRDefault="00D06918" w:rsidP="00D06918">
      <w:pPr>
        <w:pStyle w:val="a3"/>
      </w:pPr>
      <w:r>
        <w:t>2c. What are some hypotheses you could use the game to test?</w:t>
      </w:r>
    </w:p>
    <w:p w14:paraId="1134502F" w14:textId="1EF4D226" w:rsidR="00D06918" w:rsidRDefault="00D06918" w:rsidP="00D06918">
      <w:pPr>
        <w:pStyle w:val="a3"/>
      </w:pPr>
    </w:p>
    <w:p w14:paraId="312EC2B0" w14:textId="69EFAD55" w:rsidR="00D06918" w:rsidRDefault="00D06918" w:rsidP="00D06918">
      <w:pPr>
        <w:pStyle w:val="a3"/>
      </w:pPr>
    </w:p>
    <w:p w14:paraId="2AD97617" w14:textId="73940C85" w:rsidR="00D06918" w:rsidRDefault="00D06918" w:rsidP="00D06918">
      <w:pPr>
        <w:pStyle w:val="a3"/>
      </w:pPr>
    </w:p>
    <w:p w14:paraId="11B1450D" w14:textId="58B2CB94" w:rsidR="00D06918" w:rsidRDefault="00D06918" w:rsidP="00D06918">
      <w:pPr>
        <w:pStyle w:val="a3"/>
      </w:pPr>
    </w:p>
    <w:p w14:paraId="5E38CE05" w14:textId="77777777" w:rsidR="00D06918" w:rsidRDefault="00D06918" w:rsidP="00D06918">
      <w:pPr>
        <w:pStyle w:val="a3"/>
      </w:pPr>
    </w:p>
    <w:p w14:paraId="5744C843" w14:textId="32E8B227" w:rsidR="00D06918" w:rsidRDefault="00D06918" w:rsidP="00D06918"/>
    <w:p w14:paraId="24075A83" w14:textId="115E070C" w:rsidR="00D06918" w:rsidRDefault="00D06918" w:rsidP="00D06918">
      <w:pPr>
        <w:pStyle w:val="a3"/>
        <w:numPr>
          <w:ilvl w:val="0"/>
          <w:numId w:val="1"/>
        </w:numPr>
      </w:pPr>
      <w:r>
        <w:t>Encoding “</w:t>
      </w:r>
      <w:r w:rsidRPr="00D06918">
        <w:t>Hello, Python!</w:t>
      </w:r>
      <w:r>
        <w:t xml:space="preserve">” to binary data by ASCII, then write it in </w:t>
      </w:r>
      <w:r w:rsidRPr="00D06918">
        <w:t>hexadecimal</w:t>
      </w:r>
      <w:r>
        <w:t>.</w:t>
      </w:r>
      <w:bookmarkStart w:id="0" w:name="_GoBack"/>
      <w:bookmarkEnd w:id="0"/>
    </w:p>
    <w:sectPr w:rsidR="00D06918" w:rsidSect="00EE125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5EE49E" w14:textId="77777777" w:rsidR="00627BAB" w:rsidRDefault="00627BAB" w:rsidP="00320865">
      <w:pPr>
        <w:spacing w:after="0" w:line="240" w:lineRule="auto"/>
      </w:pPr>
      <w:r>
        <w:separator/>
      </w:r>
    </w:p>
  </w:endnote>
  <w:endnote w:type="continuationSeparator" w:id="0">
    <w:p w14:paraId="7310C1A8" w14:textId="77777777" w:rsidR="00627BAB" w:rsidRDefault="00627BAB" w:rsidP="00320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C1E48" w14:textId="77777777" w:rsidR="00627BAB" w:rsidRDefault="00627BAB" w:rsidP="00320865">
      <w:pPr>
        <w:spacing w:after="0" w:line="240" w:lineRule="auto"/>
      </w:pPr>
      <w:r>
        <w:separator/>
      </w:r>
    </w:p>
  </w:footnote>
  <w:footnote w:type="continuationSeparator" w:id="0">
    <w:p w14:paraId="13109F90" w14:textId="77777777" w:rsidR="00627BAB" w:rsidRDefault="00627BAB" w:rsidP="003208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513CC"/>
    <w:multiLevelType w:val="hybridMultilevel"/>
    <w:tmpl w:val="5D6A2DB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LE0MjE2NDAzNzJT0lEKTi0uzszPAykwqgUAzKRCeCwAAAA="/>
  </w:docVars>
  <w:rsids>
    <w:rsidRoot w:val="00F45A8F"/>
    <w:rsid w:val="00001B4E"/>
    <w:rsid w:val="000A1253"/>
    <w:rsid w:val="00320865"/>
    <w:rsid w:val="00396FFB"/>
    <w:rsid w:val="003B3BFD"/>
    <w:rsid w:val="00450D0B"/>
    <w:rsid w:val="00627BAB"/>
    <w:rsid w:val="00642BB0"/>
    <w:rsid w:val="00712AF4"/>
    <w:rsid w:val="00D06918"/>
    <w:rsid w:val="00EE1255"/>
    <w:rsid w:val="00F4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9B0E6"/>
  <w15:chartTrackingRefBased/>
  <w15:docId w15:val="{438324DE-081C-48D5-AC92-B24FE2832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8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5A8F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32086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320865"/>
  </w:style>
  <w:style w:type="paragraph" w:styleId="a6">
    <w:name w:val="footer"/>
    <w:basedOn w:val="a"/>
    <w:link w:val="a7"/>
    <w:uiPriority w:val="99"/>
    <w:unhideWhenUsed/>
    <w:rsid w:val="0032086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3208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4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nd Yan</dc:creator>
  <cp:keywords/>
  <dc:description/>
  <cp:lastModifiedBy>Anend Yan</cp:lastModifiedBy>
  <cp:revision>3</cp:revision>
  <dcterms:created xsi:type="dcterms:W3CDTF">2019-12-15T15:08:00Z</dcterms:created>
  <dcterms:modified xsi:type="dcterms:W3CDTF">2019-12-15T15:29:00Z</dcterms:modified>
</cp:coreProperties>
</file>